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D1AE6D" w14:textId="77777777" w:rsidR="00871535" w:rsidRDefault="00871535">
      <w:r>
        <w:t>Kenny S.</w:t>
      </w:r>
    </w:p>
    <w:p w14:paraId="211D70AE" w14:textId="77777777" w:rsidR="00871535" w:rsidRDefault="00871535">
      <w:r>
        <w:t>Asrar M.</w:t>
      </w:r>
    </w:p>
    <w:p w14:paraId="017877F7" w14:textId="77777777" w:rsidR="00871535" w:rsidRDefault="00871535">
      <w:r>
        <w:t>Dr. Rachel A.</w:t>
      </w:r>
    </w:p>
    <w:p w14:paraId="059EED6A" w14:textId="77777777" w:rsidR="00871535" w:rsidRDefault="00871535">
      <w:r>
        <w:t>Modern Database Management</w:t>
      </w:r>
    </w:p>
    <w:p w14:paraId="3D06B534" w14:textId="77777777" w:rsidR="00871535" w:rsidRDefault="00871535">
      <w:r>
        <w:t>November 29, 2017</w:t>
      </w:r>
    </w:p>
    <w:p w14:paraId="45626BFB" w14:textId="77777777" w:rsidR="00871535" w:rsidRDefault="00871535"/>
    <w:p w14:paraId="6BD55FD6" w14:textId="22F65401" w:rsidR="00871535" w:rsidRDefault="00871535" w:rsidP="00871535">
      <w:pPr>
        <w:jc w:val="center"/>
      </w:pPr>
      <w:r>
        <w:t>DBM Final Project Check List</w:t>
      </w:r>
    </w:p>
    <w:p w14:paraId="6F94CB2E" w14:textId="3A438F4F" w:rsidR="00D66CEA" w:rsidRDefault="00D66CEA" w:rsidP="00871535">
      <w:pPr>
        <w:jc w:val="center"/>
      </w:pPr>
    </w:p>
    <w:p w14:paraId="4CDD9D3E" w14:textId="5769CA34" w:rsidR="00D66CEA" w:rsidRDefault="00D66CEA" w:rsidP="00D66CEA">
      <w:pPr>
        <w:rPr>
          <w:b/>
        </w:rPr>
      </w:pPr>
      <w:r w:rsidRPr="00D66CEA">
        <w:rPr>
          <w:b/>
        </w:rPr>
        <w:t>Creating tables</w:t>
      </w:r>
    </w:p>
    <w:p w14:paraId="107F1EDC" w14:textId="77CF9BF6" w:rsidR="00D66CEA" w:rsidRDefault="00D66CEA" w:rsidP="00D66CEA">
      <w:pPr>
        <w:rPr>
          <w:b/>
        </w:rPr>
      </w:pPr>
    </w:p>
    <w:p w14:paraId="630E6F22" w14:textId="77777777" w:rsidR="00D66CEA" w:rsidRPr="00D731AA" w:rsidRDefault="00D66CEA" w:rsidP="00D66CEA">
      <w:r w:rsidRPr="00D731AA">
        <w:t>CREATE TABLE MEMBERSHIP</w:t>
      </w:r>
    </w:p>
    <w:p w14:paraId="3BCA52FA" w14:textId="77777777" w:rsidR="00D66CEA" w:rsidRPr="00D731AA" w:rsidRDefault="00D66CEA" w:rsidP="00D66CEA">
      <w:r w:rsidRPr="00D731AA">
        <w:t>(</w:t>
      </w:r>
    </w:p>
    <w:p w14:paraId="5BDE22AD" w14:textId="77777777" w:rsidR="00D66CEA" w:rsidRPr="00D731AA" w:rsidRDefault="00D66CEA" w:rsidP="00D66CEA">
      <w:r w:rsidRPr="00D731AA">
        <w:t xml:space="preserve">    </w:t>
      </w:r>
      <w:proofErr w:type="spellStart"/>
      <w:r w:rsidRPr="00D731AA">
        <w:t>MembershipID</w:t>
      </w:r>
      <w:proofErr w:type="spellEnd"/>
      <w:r w:rsidRPr="00D731AA">
        <w:t xml:space="preserve"> </w:t>
      </w:r>
      <w:proofErr w:type="spellStart"/>
      <w:r w:rsidRPr="00D731AA">
        <w:t>int</w:t>
      </w:r>
      <w:proofErr w:type="spellEnd"/>
      <w:r w:rsidRPr="00D731AA">
        <w:t>,</w:t>
      </w:r>
    </w:p>
    <w:p w14:paraId="73E5293A" w14:textId="77777777" w:rsidR="00D66CEA" w:rsidRPr="00D731AA" w:rsidRDefault="00D66CEA" w:rsidP="00D66CEA">
      <w:r w:rsidRPr="00D731AA">
        <w:t xml:space="preserve">    Amount </w:t>
      </w:r>
      <w:proofErr w:type="gramStart"/>
      <w:r w:rsidRPr="00D731AA">
        <w:t>Decimal(</w:t>
      </w:r>
      <w:proofErr w:type="gramEnd"/>
      <w:r w:rsidRPr="00D731AA">
        <w:t>6,2),</w:t>
      </w:r>
    </w:p>
    <w:p w14:paraId="396B82DE" w14:textId="77777777" w:rsidR="00D66CEA" w:rsidRPr="00D731AA" w:rsidRDefault="00D66CEA" w:rsidP="00D66CEA">
      <w:r w:rsidRPr="00D731AA">
        <w:t xml:space="preserve">    </w:t>
      </w:r>
      <w:proofErr w:type="spellStart"/>
      <w:r w:rsidRPr="00D731AA">
        <w:t>MembershipType</w:t>
      </w:r>
      <w:proofErr w:type="spellEnd"/>
      <w:r w:rsidRPr="00D731AA">
        <w:t xml:space="preserve"> </w:t>
      </w:r>
      <w:proofErr w:type="gramStart"/>
      <w:r w:rsidRPr="00D731AA">
        <w:t>VARCHAR(</w:t>
      </w:r>
      <w:proofErr w:type="gramEnd"/>
      <w:r w:rsidRPr="00D731AA">
        <w:t>15)</w:t>
      </w:r>
    </w:p>
    <w:p w14:paraId="6C884E98" w14:textId="77777777" w:rsidR="00D66CEA" w:rsidRPr="00D731AA" w:rsidRDefault="00D66CEA" w:rsidP="00D66CEA">
      <w:r w:rsidRPr="00D731AA">
        <w:t>)</w:t>
      </w:r>
    </w:p>
    <w:p w14:paraId="443C1627" w14:textId="77777777" w:rsidR="00D66CEA" w:rsidRPr="00D731AA" w:rsidRDefault="00D66CEA" w:rsidP="00D66CEA"/>
    <w:p w14:paraId="502AB69A" w14:textId="77777777" w:rsidR="00D66CEA" w:rsidRPr="00D731AA" w:rsidRDefault="00D66CEA" w:rsidP="00D66CEA">
      <w:r w:rsidRPr="00D731AA">
        <w:t>CREATE TABLE STAFF</w:t>
      </w:r>
    </w:p>
    <w:p w14:paraId="11AC0305" w14:textId="77777777" w:rsidR="00D66CEA" w:rsidRPr="00D731AA" w:rsidRDefault="00D66CEA" w:rsidP="00D66CEA">
      <w:r w:rsidRPr="00D731AA">
        <w:t>(</w:t>
      </w:r>
    </w:p>
    <w:p w14:paraId="0EFC9ED3" w14:textId="77777777" w:rsidR="00D66CEA" w:rsidRPr="00D731AA" w:rsidRDefault="00D66CEA" w:rsidP="00D66CEA">
      <w:r w:rsidRPr="00D731AA">
        <w:t xml:space="preserve">    </w:t>
      </w:r>
      <w:proofErr w:type="spellStart"/>
      <w:r w:rsidRPr="00D731AA">
        <w:t>StaffID</w:t>
      </w:r>
      <w:proofErr w:type="spellEnd"/>
      <w:r w:rsidRPr="00D731AA">
        <w:t xml:space="preserve"> </w:t>
      </w:r>
      <w:proofErr w:type="spellStart"/>
      <w:r w:rsidRPr="00D731AA">
        <w:t>int</w:t>
      </w:r>
      <w:proofErr w:type="spellEnd"/>
      <w:r w:rsidRPr="00D731AA">
        <w:t>,</w:t>
      </w:r>
    </w:p>
    <w:p w14:paraId="0C65CD7C" w14:textId="77777777" w:rsidR="00D66CEA" w:rsidRPr="00D731AA" w:rsidRDefault="00D66CEA" w:rsidP="00D66CEA">
      <w:r w:rsidRPr="00D731AA">
        <w:t xml:space="preserve">    </w:t>
      </w:r>
      <w:proofErr w:type="spellStart"/>
      <w:r w:rsidRPr="00D731AA">
        <w:t>Fname</w:t>
      </w:r>
      <w:proofErr w:type="spellEnd"/>
      <w:r w:rsidRPr="00D731AA">
        <w:t xml:space="preserve"> </w:t>
      </w:r>
      <w:proofErr w:type="gramStart"/>
      <w:r w:rsidRPr="00D731AA">
        <w:t>VARCHAR(</w:t>
      </w:r>
      <w:proofErr w:type="gramEnd"/>
      <w:r w:rsidRPr="00D731AA">
        <w:t>20),</w:t>
      </w:r>
    </w:p>
    <w:p w14:paraId="3888D6CE" w14:textId="77777777" w:rsidR="00D66CEA" w:rsidRPr="00D731AA" w:rsidRDefault="00D66CEA" w:rsidP="00D66CEA">
      <w:r w:rsidRPr="00D731AA">
        <w:t xml:space="preserve">    </w:t>
      </w:r>
      <w:proofErr w:type="spellStart"/>
      <w:r w:rsidRPr="00D731AA">
        <w:t>Lname</w:t>
      </w:r>
      <w:proofErr w:type="spellEnd"/>
      <w:r w:rsidRPr="00D731AA">
        <w:t xml:space="preserve"> </w:t>
      </w:r>
      <w:proofErr w:type="gramStart"/>
      <w:r w:rsidRPr="00D731AA">
        <w:t>VARCHAR(</w:t>
      </w:r>
      <w:proofErr w:type="gramEnd"/>
      <w:r w:rsidRPr="00D731AA">
        <w:t>20),</w:t>
      </w:r>
    </w:p>
    <w:p w14:paraId="74A55E9F" w14:textId="77777777" w:rsidR="00D66CEA" w:rsidRPr="00D731AA" w:rsidRDefault="00D66CEA" w:rsidP="00D66CEA">
      <w:r w:rsidRPr="00D731AA">
        <w:t xml:space="preserve">    </w:t>
      </w:r>
      <w:proofErr w:type="spellStart"/>
      <w:r w:rsidRPr="00D731AA">
        <w:t>PhoneNo</w:t>
      </w:r>
      <w:proofErr w:type="spellEnd"/>
      <w:r w:rsidRPr="00D731AA">
        <w:t xml:space="preserve"> </w:t>
      </w:r>
      <w:proofErr w:type="gramStart"/>
      <w:r w:rsidRPr="00D731AA">
        <w:t>VARCHAR(</w:t>
      </w:r>
      <w:proofErr w:type="gramEnd"/>
      <w:r w:rsidRPr="00D731AA">
        <w:t>20),</w:t>
      </w:r>
    </w:p>
    <w:p w14:paraId="072BE609" w14:textId="77777777" w:rsidR="00D66CEA" w:rsidRPr="00D731AA" w:rsidRDefault="00D66CEA" w:rsidP="00D66CEA">
      <w:r w:rsidRPr="00D731AA">
        <w:t xml:space="preserve">    Email </w:t>
      </w:r>
      <w:proofErr w:type="gramStart"/>
      <w:r w:rsidRPr="00D731AA">
        <w:t>VARCHAR(</w:t>
      </w:r>
      <w:proofErr w:type="gramEnd"/>
      <w:r w:rsidRPr="00D731AA">
        <w:t>25),</w:t>
      </w:r>
    </w:p>
    <w:p w14:paraId="3A24ACE1" w14:textId="77777777" w:rsidR="00D66CEA" w:rsidRPr="00D731AA" w:rsidRDefault="00D66CEA" w:rsidP="00D66CEA">
      <w:r w:rsidRPr="00D731AA">
        <w:t xml:space="preserve">    </w:t>
      </w:r>
      <w:proofErr w:type="spellStart"/>
      <w:r w:rsidRPr="00D731AA">
        <w:t>Adress</w:t>
      </w:r>
      <w:proofErr w:type="spellEnd"/>
      <w:r w:rsidRPr="00D731AA">
        <w:t xml:space="preserve"> </w:t>
      </w:r>
      <w:proofErr w:type="gramStart"/>
      <w:r w:rsidRPr="00D731AA">
        <w:t>VARCHAR(</w:t>
      </w:r>
      <w:proofErr w:type="gramEnd"/>
      <w:r w:rsidRPr="00D731AA">
        <w:t>30),</w:t>
      </w:r>
    </w:p>
    <w:p w14:paraId="2C0903C3" w14:textId="77777777" w:rsidR="00D66CEA" w:rsidRPr="00D731AA" w:rsidRDefault="00D66CEA" w:rsidP="00D66CEA">
      <w:r w:rsidRPr="00D731AA">
        <w:t xml:space="preserve">    City </w:t>
      </w:r>
      <w:proofErr w:type="gramStart"/>
      <w:r w:rsidRPr="00D731AA">
        <w:t>VARCHAR(</w:t>
      </w:r>
      <w:proofErr w:type="gramEnd"/>
      <w:r w:rsidRPr="00D731AA">
        <w:t>30),</w:t>
      </w:r>
    </w:p>
    <w:p w14:paraId="70E22960" w14:textId="07B7976D" w:rsidR="00D66CEA" w:rsidRDefault="00D66CEA" w:rsidP="00D66CEA">
      <w:r w:rsidRPr="00D731AA">
        <w:t xml:space="preserve">    </w:t>
      </w:r>
      <w:proofErr w:type="spellStart"/>
      <w:r w:rsidRPr="00D731AA">
        <w:t>Zipcode</w:t>
      </w:r>
      <w:proofErr w:type="spellEnd"/>
      <w:r w:rsidRPr="00D731AA">
        <w:t xml:space="preserve"> </w:t>
      </w:r>
      <w:proofErr w:type="spellStart"/>
      <w:r w:rsidRPr="00D731AA">
        <w:t>int</w:t>
      </w:r>
      <w:proofErr w:type="spellEnd"/>
    </w:p>
    <w:p w14:paraId="2938DC35" w14:textId="5EDB528A" w:rsidR="006A13EB" w:rsidRPr="00D731AA" w:rsidRDefault="006A13EB" w:rsidP="00D66CEA">
      <w:r>
        <w:t xml:space="preserve">    Primary key(</w:t>
      </w:r>
      <w:proofErr w:type="spellStart"/>
      <w:r>
        <w:t>StaffID</w:t>
      </w:r>
      <w:proofErr w:type="spellEnd"/>
      <w:r>
        <w:t>)</w:t>
      </w:r>
      <w:r>
        <w:tab/>
      </w:r>
    </w:p>
    <w:p w14:paraId="2F5A4A67" w14:textId="77777777" w:rsidR="00D66CEA" w:rsidRPr="00D731AA" w:rsidRDefault="00D66CEA" w:rsidP="00D66CEA">
      <w:r w:rsidRPr="00D731AA">
        <w:t>)</w:t>
      </w:r>
    </w:p>
    <w:p w14:paraId="35E51514" w14:textId="77777777" w:rsidR="00D66CEA" w:rsidRPr="00D731AA" w:rsidRDefault="00D66CEA" w:rsidP="00D66CEA"/>
    <w:p w14:paraId="30667AEE" w14:textId="77777777" w:rsidR="00D66CEA" w:rsidRPr="00D731AA" w:rsidRDefault="00D66CEA" w:rsidP="00D66CEA">
      <w:r w:rsidRPr="00D731AA">
        <w:t>CREATE TABLE EQUIPMENT</w:t>
      </w:r>
    </w:p>
    <w:p w14:paraId="6686CE0E" w14:textId="77777777" w:rsidR="00D66CEA" w:rsidRPr="00D731AA" w:rsidRDefault="00D66CEA" w:rsidP="00D66CEA">
      <w:r w:rsidRPr="00D731AA">
        <w:t>(</w:t>
      </w:r>
    </w:p>
    <w:p w14:paraId="5C9BE7DE" w14:textId="77777777" w:rsidR="00D66CEA" w:rsidRPr="00D731AA" w:rsidRDefault="00D66CEA" w:rsidP="00D66CEA">
      <w:r w:rsidRPr="00D731AA">
        <w:t xml:space="preserve">    </w:t>
      </w:r>
      <w:proofErr w:type="spellStart"/>
      <w:r w:rsidRPr="00D731AA">
        <w:t>EquipmentID</w:t>
      </w:r>
      <w:proofErr w:type="spellEnd"/>
      <w:r w:rsidRPr="00D731AA">
        <w:t xml:space="preserve"> </w:t>
      </w:r>
      <w:proofErr w:type="spellStart"/>
      <w:r w:rsidRPr="00D731AA">
        <w:t>int</w:t>
      </w:r>
      <w:proofErr w:type="spellEnd"/>
      <w:r w:rsidRPr="00D731AA">
        <w:t>,</w:t>
      </w:r>
    </w:p>
    <w:p w14:paraId="641B285B" w14:textId="77777777" w:rsidR="00D66CEA" w:rsidRPr="00D731AA" w:rsidRDefault="00D66CEA" w:rsidP="00D66CEA">
      <w:r w:rsidRPr="00D731AA">
        <w:t xml:space="preserve">    </w:t>
      </w:r>
      <w:proofErr w:type="spellStart"/>
      <w:r w:rsidRPr="00D731AA">
        <w:t>Equipmentname</w:t>
      </w:r>
      <w:proofErr w:type="spellEnd"/>
      <w:r w:rsidRPr="00D731AA">
        <w:t xml:space="preserve"> </w:t>
      </w:r>
      <w:proofErr w:type="gramStart"/>
      <w:r w:rsidRPr="00D731AA">
        <w:t>VARCHAR(</w:t>
      </w:r>
      <w:proofErr w:type="gramEnd"/>
      <w:r w:rsidRPr="00D731AA">
        <w:t>30),</w:t>
      </w:r>
    </w:p>
    <w:p w14:paraId="00E81CCE" w14:textId="77777777" w:rsidR="00D66CEA" w:rsidRPr="00D731AA" w:rsidRDefault="00D66CEA" w:rsidP="00D66CEA">
      <w:r w:rsidRPr="00D731AA">
        <w:t xml:space="preserve">    </w:t>
      </w:r>
      <w:proofErr w:type="spellStart"/>
      <w:r w:rsidRPr="00D731AA">
        <w:t>ECondition</w:t>
      </w:r>
      <w:proofErr w:type="spellEnd"/>
      <w:r w:rsidRPr="00D731AA">
        <w:t xml:space="preserve"> </w:t>
      </w:r>
      <w:proofErr w:type="gramStart"/>
      <w:r w:rsidRPr="00D731AA">
        <w:t>VARCHAR(</w:t>
      </w:r>
      <w:proofErr w:type="gramEnd"/>
      <w:r w:rsidRPr="00D731AA">
        <w:t>15),</w:t>
      </w:r>
    </w:p>
    <w:p w14:paraId="63A5B3F8" w14:textId="77777777" w:rsidR="00D66CEA" w:rsidRPr="00D731AA" w:rsidRDefault="00D66CEA" w:rsidP="00D66CEA">
      <w:r w:rsidRPr="00D731AA">
        <w:t xml:space="preserve">    </w:t>
      </w:r>
      <w:proofErr w:type="spellStart"/>
      <w:r w:rsidRPr="00D731AA">
        <w:t>LastInspection</w:t>
      </w:r>
      <w:proofErr w:type="spellEnd"/>
      <w:r w:rsidRPr="00D731AA">
        <w:t xml:space="preserve"> </w:t>
      </w:r>
      <w:proofErr w:type="gramStart"/>
      <w:r w:rsidRPr="00D731AA">
        <w:t>VARCHAR(</w:t>
      </w:r>
      <w:proofErr w:type="gramEnd"/>
      <w:r w:rsidRPr="00D731AA">
        <w:t>20),</w:t>
      </w:r>
    </w:p>
    <w:p w14:paraId="66F62695" w14:textId="04DF86DB" w:rsidR="00D66CEA" w:rsidRDefault="00D66CEA" w:rsidP="00D66CEA">
      <w:r w:rsidRPr="00D731AA">
        <w:t xml:space="preserve">    </w:t>
      </w:r>
      <w:proofErr w:type="spellStart"/>
      <w:r w:rsidRPr="00D731AA">
        <w:t>PurchaseDate</w:t>
      </w:r>
      <w:proofErr w:type="spellEnd"/>
      <w:r w:rsidRPr="00D731AA">
        <w:t xml:space="preserve"> </w:t>
      </w:r>
      <w:proofErr w:type="gramStart"/>
      <w:r w:rsidRPr="00D731AA">
        <w:t>VARCHAR(</w:t>
      </w:r>
      <w:proofErr w:type="gramEnd"/>
      <w:r w:rsidRPr="00D731AA">
        <w:t>20)</w:t>
      </w:r>
    </w:p>
    <w:p w14:paraId="0E453762" w14:textId="134CA895" w:rsidR="006A13EB" w:rsidRPr="00D731AA" w:rsidRDefault="006A13EB" w:rsidP="00D66CEA">
      <w:r>
        <w:t xml:space="preserve">   </w:t>
      </w:r>
      <w:r>
        <w:t>Primary key(</w:t>
      </w:r>
      <w:proofErr w:type="spellStart"/>
      <w:r>
        <w:t>Equiptment</w:t>
      </w:r>
      <w:r>
        <w:t>ID</w:t>
      </w:r>
      <w:proofErr w:type="spellEnd"/>
      <w:r>
        <w:t>)</w:t>
      </w:r>
    </w:p>
    <w:p w14:paraId="71980E5C" w14:textId="5C2E5548" w:rsidR="00D66CEA" w:rsidRPr="00D731AA" w:rsidRDefault="00D66CEA" w:rsidP="00D66CEA">
      <w:r w:rsidRPr="00D731AA">
        <w:t>)</w:t>
      </w:r>
    </w:p>
    <w:p w14:paraId="716BC300" w14:textId="77777777" w:rsidR="00D66CEA" w:rsidRPr="00D731AA" w:rsidRDefault="00D66CEA" w:rsidP="00D66CEA"/>
    <w:p w14:paraId="4E24C046" w14:textId="77777777" w:rsidR="00D66CEA" w:rsidRPr="00D731AA" w:rsidRDefault="00D66CEA" w:rsidP="00D66CEA"/>
    <w:p w14:paraId="72F11F35" w14:textId="77777777" w:rsidR="00D66CEA" w:rsidRPr="00D731AA" w:rsidRDefault="00D66CEA" w:rsidP="00D66CEA">
      <w:r w:rsidRPr="00D731AA">
        <w:t>CREATE TABLE CUSTOMER</w:t>
      </w:r>
    </w:p>
    <w:p w14:paraId="27473608" w14:textId="77777777" w:rsidR="00D66CEA" w:rsidRPr="00D731AA" w:rsidRDefault="00D66CEA" w:rsidP="00D66CEA">
      <w:r w:rsidRPr="00D731AA">
        <w:t>(</w:t>
      </w:r>
    </w:p>
    <w:p w14:paraId="71F09B75" w14:textId="77777777" w:rsidR="00D66CEA" w:rsidRPr="00D731AA" w:rsidRDefault="00D66CEA" w:rsidP="00D66CEA">
      <w:r w:rsidRPr="00D731AA">
        <w:t xml:space="preserve">    </w:t>
      </w:r>
      <w:proofErr w:type="spellStart"/>
      <w:r w:rsidRPr="00D731AA">
        <w:t>CustomerID</w:t>
      </w:r>
      <w:proofErr w:type="spellEnd"/>
      <w:r w:rsidRPr="00D731AA">
        <w:t xml:space="preserve"> </w:t>
      </w:r>
      <w:proofErr w:type="spellStart"/>
      <w:r w:rsidRPr="00D731AA">
        <w:t>int</w:t>
      </w:r>
      <w:proofErr w:type="spellEnd"/>
      <w:r w:rsidRPr="00D731AA">
        <w:t>,</w:t>
      </w:r>
    </w:p>
    <w:p w14:paraId="3688CD71" w14:textId="77777777" w:rsidR="00D66CEA" w:rsidRPr="00D731AA" w:rsidRDefault="00D66CEA" w:rsidP="00D66CEA">
      <w:r w:rsidRPr="00D731AA">
        <w:lastRenderedPageBreak/>
        <w:t xml:space="preserve">    </w:t>
      </w:r>
      <w:proofErr w:type="spellStart"/>
      <w:r w:rsidRPr="00D731AA">
        <w:t>Fname</w:t>
      </w:r>
      <w:proofErr w:type="spellEnd"/>
      <w:r w:rsidRPr="00D731AA">
        <w:t xml:space="preserve"> </w:t>
      </w:r>
      <w:proofErr w:type="gramStart"/>
      <w:r w:rsidRPr="00D731AA">
        <w:t>VARCHAR(</w:t>
      </w:r>
      <w:proofErr w:type="gramEnd"/>
      <w:r w:rsidRPr="00D731AA">
        <w:t>20),</w:t>
      </w:r>
    </w:p>
    <w:p w14:paraId="393E3E4B" w14:textId="77777777" w:rsidR="00D66CEA" w:rsidRPr="00D731AA" w:rsidRDefault="00D66CEA" w:rsidP="00D66CEA">
      <w:r w:rsidRPr="00D731AA">
        <w:t xml:space="preserve">    </w:t>
      </w:r>
      <w:proofErr w:type="spellStart"/>
      <w:r w:rsidRPr="00D731AA">
        <w:t>Lname</w:t>
      </w:r>
      <w:proofErr w:type="spellEnd"/>
      <w:r w:rsidRPr="00D731AA">
        <w:t xml:space="preserve"> </w:t>
      </w:r>
      <w:proofErr w:type="gramStart"/>
      <w:r w:rsidRPr="00D731AA">
        <w:t>VARCHAR(</w:t>
      </w:r>
      <w:proofErr w:type="gramEnd"/>
      <w:r w:rsidRPr="00D731AA">
        <w:t>20),</w:t>
      </w:r>
    </w:p>
    <w:p w14:paraId="23E89FB6" w14:textId="77777777" w:rsidR="00D66CEA" w:rsidRPr="00D731AA" w:rsidRDefault="00D66CEA" w:rsidP="00D66CEA">
      <w:r w:rsidRPr="00D731AA">
        <w:t xml:space="preserve">    </w:t>
      </w:r>
      <w:proofErr w:type="spellStart"/>
      <w:r w:rsidRPr="00D731AA">
        <w:t>PhoneNo</w:t>
      </w:r>
      <w:proofErr w:type="spellEnd"/>
      <w:r w:rsidRPr="00D731AA">
        <w:t xml:space="preserve"> </w:t>
      </w:r>
      <w:proofErr w:type="gramStart"/>
      <w:r w:rsidRPr="00D731AA">
        <w:t>VARCHAR(</w:t>
      </w:r>
      <w:proofErr w:type="gramEnd"/>
      <w:r w:rsidRPr="00D731AA">
        <w:t>25),</w:t>
      </w:r>
    </w:p>
    <w:p w14:paraId="2E43C224" w14:textId="77777777" w:rsidR="00D66CEA" w:rsidRPr="00D731AA" w:rsidRDefault="00D66CEA" w:rsidP="00D66CEA">
      <w:r w:rsidRPr="00D731AA">
        <w:t xml:space="preserve">    </w:t>
      </w:r>
      <w:proofErr w:type="spellStart"/>
      <w:r w:rsidRPr="00D731AA">
        <w:t>Adress</w:t>
      </w:r>
      <w:proofErr w:type="spellEnd"/>
      <w:r w:rsidRPr="00D731AA">
        <w:t xml:space="preserve"> </w:t>
      </w:r>
      <w:proofErr w:type="gramStart"/>
      <w:r w:rsidRPr="00D731AA">
        <w:t>VARCHAR(</w:t>
      </w:r>
      <w:proofErr w:type="gramEnd"/>
      <w:r w:rsidRPr="00D731AA">
        <w:t>30),</w:t>
      </w:r>
    </w:p>
    <w:p w14:paraId="787B9B51" w14:textId="77777777" w:rsidR="00D66CEA" w:rsidRPr="00D731AA" w:rsidRDefault="00D66CEA" w:rsidP="00D66CEA">
      <w:r w:rsidRPr="00D731AA">
        <w:t xml:space="preserve">    City </w:t>
      </w:r>
      <w:proofErr w:type="gramStart"/>
      <w:r w:rsidRPr="00D731AA">
        <w:t>VARCHAR(</w:t>
      </w:r>
      <w:proofErr w:type="gramEnd"/>
      <w:r w:rsidRPr="00D731AA">
        <w:t>20),</w:t>
      </w:r>
    </w:p>
    <w:p w14:paraId="39027421" w14:textId="77777777" w:rsidR="00D66CEA" w:rsidRPr="00D731AA" w:rsidRDefault="00D66CEA" w:rsidP="00D66CEA">
      <w:r w:rsidRPr="00D731AA">
        <w:t xml:space="preserve">    </w:t>
      </w:r>
      <w:proofErr w:type="spellStart"/>
      <w:r w:rsidRPr="00D731AA">
        <w:t>Zipcode</w:t>
      </w:r>
      <w:proofErr w:type="spellEnd"/>
      <w:r w:rsidRPr="00D731AA">
        <w:t xml:space="preserve"> </w:t>
      </w:r>
      <w:proofErr w:type="spellStart"/>
      <w:r w:rsidRPr="00D731AA">
        <w:t>Int</w:t>
      </w:r>
      <w:proofErr w:type="spellEnd"/>
      <w:r w:rsidRPr="00D731AA">
        <w:t>,</w:t>
      </w:r>
    </w:p>
    <w:p w14:paraId="2E2DD9A6" w14:textId="77777777" w:rsidR="00D66CEA" w:rsidRPr="00D731AA" w:rsidRDefault="00D66CEA" w:rsidP="00D66CEA">
      <w:r w:rsidRPr="00D731AA">
        <w:t xml:space="preserve">    Email </w:t>
      </w:r>
      <w:proofErr w:type="gramStart"/>
      <w:r w:rsidRPr="00D731AA">
        <w:t>VARCHAR(</w:t>
      </w:r>
      <w:proofErr w:type="gramEnd"/>
      <w:r w:rsidRPr="00D731AA">
        <w:t>35),</w:t>
      </w:r>
    </w:p>
    <w:p w14:paraId="30038FF8" w14:textId="7EEC2A6D" w:rsidR="00D66CEA" w:rsidRDefault="00D66CEA" w:rsidP="00D66CEA">
      <w:r w:rsidRPr="00D731AA">
        <w:t xml:space="preserve">    </w:t>
      </w:r>
      <w:proofErr w:type="spellStart"/>
      <w:r w:rsidRPr="00D731AA">
        <w:t>JoinDate</w:t>
      </w:r>
      <w:proofErr w:type="spellEnd"/>
      <w:r w:rsidRPr="00D731AA">
        <w:t xml:space="preserve"> </w:t>
      </w:r>
      <w:proofErr w:type="gramStart"/>
      <w:r w:rsidRPr="00D731AA">
        <w:t>VARCHAR(</w:t>
      </w:r>
      <w:proofErr w:type="gramEnd"/>
      <w:r w:rsidRPr="00D731AA">
        <w:t>25)</w:t>
      </w:r>
    </w:p>
    <w:p w14:paraId="452490AF" w14:textId="3293142C" w:rsidR="006A13EB" w:rsidRPr="00D731AA" w:rsidRDefault="006A13EB" w:rsidP="00D66CEA">
      <w:r>
        <w:t xml:space="preserve">    </w:t>
      </w:r>
      <w:r>
        <w:t>Primary key(</w:t>
      </w:r>
      <w:proofErr w:type="spellStart"/>
      <w:r>
        <w:t>CustomerI</w:t>
      </w:r>
      <w:r>
        <w:t>D</w:t>
      </w:r>
      <w:proofErr w:type="spellEnd"/>
      <w:r>
        <w:t>)</w:t>
      </w:r>
    </w:p>
    <w:p w14:paraId="13B6EEB2" w14:textId="77777777" w:rsidR="00D66CEA" w:rsidRPr="00D731AA" w:rsidRDefault="00D66CEA" w:rsidP="00D66CEA">
      <w:r w:rsidRPr="00D731AA">
        <w:t>)</w:t>
      </w:r>
    </w:p>
    <w:p w14:paraId="6BEFCEB8" w14:textId="77777777" w:rsidR="00D66CEA" w:rsidRPr="00D731AA" w:rsidRDefault="00D66CEA" w:rsidP="00D66CEA"/>
    <w:p w14:paraId="69DA618D" w14:textId="77777777" w:rsidR="00D66CEA" w:rsidRPr="00D731AA" w:rsidRDefault="00D66CEA" w:rsidP="00D66CEA"/>
    <w:p w14:paraId="79DD5009" w14:textId="77777777" w:rsidR="00D66CEA" w:rsidRPr="00D731AA" w:rsidRDefault="00D66CEA" w:rsidP="00D66CEA">
      <w:r w:rsidRPr="00D731AA">
        <w:t>CREATE TABLE PAYMENTINFO</w:t>
      </w:r>
    </w:p>
    <w:p w14:paraId="3A54661A" w14:textId="77777777" w:rsidR="00D66CEA" w:rsidRPr="00D731AA" w:rsidRDefault="00D66CEA" w:rsidP="00D66CEA">
      <w:r w:rsidRPr="00D731AA">
        <w:t>(</w:t>
      </w:r>
    </w:p>
    <w:p w14:paraId="52DDBE99" w14:textId="7FF23509" w:rsidR="00D66CEA" w:rsidRPr="00D731AA" w:rsidRDefault="00D66CEA" w:rsidP="00D66CEA">
      <w:r w:rsidRPr="00D731AA">
        <w:t xml:space="preserve">    </w:t>
      </w:r>
      <w:proofErr w:type="spellStart"/>
      <w:r w:rsidRPr="00D731AA">
        <w:t>Cus</w:t>
      </w:r>
      <w:r w:rsidR="006A13EB">
        <w:t>tomer</w:t>
      </w:r>
      <w:r w:rsidRPr="00D731AA">
        <w:t>ID</w:t>
      </w:r>
      <w:proofErr w:type="spellEnd"/>
      <w:r w:rsidRPr="00D731AA">
        <w:t xml:space="preserve"> </w:t>
      </w:r>
      <w:proofErr w:type="spellStart"/>
      <w:r w:rsidRPr="00D731AA">
        <w:t>int</w:t>
      </w:r>
      <w:proofErr w:type="spellEnd"/>
      <w:r w:rsidRPr="00D731AA">
        <w:t>,</w:t>
      </w:r>
    </w:p>
    <w:p w14:paraId="1FE5D48B" w14:textId="77777777" w:rsidR="00D66CEA" w:rsidRPr="00D731AA" w:rsidRDefault="00D66CEA" w:rsidP="00D66CEA">
      <w:r w:rsidRPr="00D731AA">
        <w:t xml:space="preserve">    </w:t>
      </w:r>
      <w:proofErr w:type="spellStart"/>
      <w:r w:rsidRPr="00D731AA">
        <w:t>MemID</w:t>
      </w:r>
      <w:proofErr w:type="spellEnd"/>
      <w:r w:rsidRPr="00D731AA">
        <w:t xml:space="preserve"> </w:t>
      </w:r>
      <w:proofErr w:type="spellStart"/>
      <w:r w:rsidRPr="00D731AA">
        <w:t>int</w:t>
      </w:r>
      <w:proofErr w:type="spellEnd"/>
      <w:r w:rsidRPr="00D731AA">
        <w:t>,</w:t>
      </w:r>
    </w:p>
    <w:p w14:paraId="4F178D9F" w14:textId="77777777" w:rsidR="00D66CEA" w:rsidRPr="00D731AA" w:rsidRDefault="00D66CEA" w:rsidP="00D66CEA">
      <w:r w:rsidRPr="00D731AA">
        <w:t xml:space="preserve">    </w:t>
      </w:r>
      <w:proofErr w:type="spellStart"/>
      <w:r w:rsidRPr="00D731AA">
        <w:t>LastPayment</w:t>
      </w:r>
      <w:proofErr w:type="spellEnd"/>
      <w:r w:rsidRPr="00D731AA">
        <w:t xml:space="preserve"> </w:t>
      </w:r>
      <w:proofErr w:type="gramStart"/>
      <w:r w:rsidRPr="00D731AA">
        <w:t>VARCHAR(</w:t>
      </w:r>
      <w:proofErr w:type="gramEnd"/>
      <w:r w:rsidRPr="00D731AA">
        <w:t>20),</w:t>
      </w:r>
    </w:p>
    <w:p w14:paraId="55A0DE48" w14:textId="77777777" w:rsidR="00D66CEA" w:rsidRPr="00D731AA" w:rsidRDefault="00D66CEA" w:rsidP="00D66CEA">
      <w:r w:rsidRPr="00D731AA">
        <w:t xml:space="preserve">    </w:t>
      </w:r>
      <w:proofErr w:type="spellStart"/>
      <w:r w:rsidRPr="00D731AA">
        <w:t>NextPayment</w:t>
      </w:r>
      <w:proofErr w:type="spellEnd"/>
      <w:r w:rsidRPr="00D731AA">
        <w:t xml:space="preserve"> </w:t>
      </w:r>
      <w:proofErr w:type="gramStart"/>
      <w:r w:rsidRPr="00D731AA">
        <w:t>VARCHAR(</w:t>
      </w:r>
      <w:proofErr w:type="gramEnd"/>
      <w:r w:rsidRPr="00D731AA">
        <w:t>20),</w:t>
      </w:r>
    </w:p>
    <w:p w14:paraId="177C61FA" w14:textId="4F79B78C" w:rsidR="00D66CEA" w:rsidRDefault="00D66CEA" w:rsidP="00D66CEA">
      <w:r w:rsidRPr="00D731AA">
        <w:t xml:space="preserve">    </w:t>
      </w:r>
      <w:proofErr w:type="spellStart"/>
      <w:r w:rsidRPr="00D731AA">
        <w:t>PaymentInfo</w:t>
      </w:r>
      <w:proofErr w:type="spellEnd"/>
      <w:r w:rsidRPr="00D731AA">
        <w:t xml:space="preserve"> </w:t>
      </w:r>
      <w:proofErr w:type="gramStart"/>
      <w:r w:rsidRPr="00D731AA">
        <w:t>VARCHAR(</w:t>
      </w:r>
      <w:proofErr w:type="gramEnd"/>
      <w:r w:rsidRPr="00D731AA">
        <w:t>35)</w:t>
      </w:r>
    </w:p>
    <w:p w14:paraId="0B834E5A" w14:textId="3CD0E148" w:rsidR="006A13EB" w:rsidRPr="00D731AA" w:rsidRDefault="006A13EB" w:rsidP="00D66CEA">
      <w:r>
        <w:t xml:space="preserve">    </w:t>
      </w:r>
      <w:r>
        <w:t>Primary key(</w:t>
      </w:r>
      <w:proofErr w:type="spellStart"/>
      <w:r>
        <w:t>Customer</w:t>
      </w:r>
      <w:r>
        <w:t>ID</w:t>
      </w:r>
      <w:proofErr w:type="spellEnd"/>
      <w:r>
        <w:t>)</w:t>
      </w:r>
      <w:r>
        <w:tab/>
      </w:r>
    </w:p>
    <w:p w14:paraId="729F157D" w14:textId="7C372183" w:rsidR="00D66CEA" w:rsidRPr="00D731AA" w:rsidRDefault="00D66CEA" w:rsidP="00D66CEA">
      <w:r w:rsidRPr="00D731AA">
        <w:t>)</w:t>
      </w:r>
    </w:p>
    <w:p w14:paraId="73CA84E8" w14:textId="77777777" w:rsidR="00871535" w:rsidRDefault="00871535" w:rsidP="00871535"/>
    <w:p w14:paraId="3B59B556" w14:textId="77777777" w:rsidR="00871535" w:rsidRDefault="00871535" w:rsidP="00871535">
      <w:pPr>
        <w:ind w:left="360"/>
      </w:pPr>
      <w:r>
        <w:t xml:space="preserve">Result = the string the java methods returned to complete the SQL statements. </w:t>
      </w:r>
    </w:p>
    <w:p w14:paraId="7B8E8439" w14:textId="77777777" w:rsidR="00871535" w:rsidRDefault="00871535" w:rsidP="00871535">
      <w:pPr>
        <w:ind w:left="360"/>
        <w:rPr>
          <w:rFonts w:ascii="Courier" w:hAnsi="Courier" w:cs="Courier"/>
          <w:color w:val="000000" w:themeColor="text1"/>
        </w:rPr>
      </w:pPr>
      <w:proofErr w:type="spellStart"/>
      <w:r>
        <w:t>i.e</w:t>
      </w:r>
      <w:proofErr w:type="spellEnd"/>
      <w:r>
        <w:t>(</w:t>
      </w:r>
      <w:r w:rsidRPr="00871535">
        <w:rPr>
          <w:rFonts w:ascii="Courier" w:hAnsi="Courier" w:cs="Courier"/>
          <w:color w:val="000000" w:themeColor="text1"/>
        </w:rPr>
        <w:t xml:space="preserve">String result = </w:t>
      </w:r>
      <w:proofErr w:type="spellStart"/>
      <w:r w:rsidRPr="00871535">
        <w:rPr>
          <w:rFonts w:ascii="Courier" w:hAnsi="Courier" w:cs="Courier"/>
          <w:color w:val="000000" w:themeColor="text1"/>
        </w:rPr>
        <w:t>staffID</w:t>
      </w:r>
      <w:proofErr w:type="spellEnd"/>
      <w:r w:rsidRPr="00871535">
        <w:rPr>
          <w:rFonts w:ascii="Courier" w:hAnsi="Courier" w:cs="Courier"/>
          <w:color w:val="000000" w:themeColor="text1"/>
        </w:rPr>
        <w:t>+", '"+first+"','"+last+"','"+phone+"','"+email+"','"+address+"','"+city+"',"+zipcode;</w:t>
      </w:r>
      <w:r>
        <w:rPr>
          <w:rFonts w:ascii="Courier" w:hAnsi="Courier" w:cs="Courier"/>
          <w:color w:val="000000" w:themeColor="text1"/>
        </w:rPr>
        <w:t>)</w:t>
      </w:r>
    </w:p>
    <w:p w14:paraId="257372B3" w14:textId="77777777" w:rsidR="00871535" w:rsidRDefault="00871535" w:rsidP="00871535">
      <w:pPr>
        <w:ind w:left="360"/>
      </w:pPr>
    </w:p>
    <w:p w14:paraId="5903F765" w14:textId="77777777" w:rsidR="00871535" w:rsidRDefault="00871535" w:rsidP="00871535">
      <w:pPr>
        <w:pStyle w:val="ListParagraph"/>
        <w:numPr>
          <w:ilvl w:val="0"/>
          <w:numId w:val="4"/>
        </w:numPr>
      </w:pPr>
      <w:r>
        <w:t>For Inserting we used</w:t>
      </w:r>
      <w:r w:rsidR="00546F4F">
        <w:t>:</w:t>
      </w:r>
    </w:p>
    <w:p w14:paraId="0836CAA4" w14:textId="77777777" w:rsidR="00871535" w:rsidRDefault="00871535" w:rsidP="00871535">
      <w:pPr>
        <w:pStyle w:val="ListParagraph"/>
        <w:numPr>
          <w:ilvl w:val="0"/>
          <w:numId w:val="3"/>
        </w:numPr>
      </w:pPr>
      <w:r>
        <w:t>INSERT INTO STAFF VALUES(+result+)</w:t>
      </w:r>
    </w:p>
    <w:p w14:paraId="3908AD1A" w14:textId="77777777" w:rsidR="00871535" w:rsidRDefault="00871535" w:rsidP="00871535">
      <w:pPr>
        <w:pStyle w:val="ListParagraph"/>
        <w:numPr>
          <w:ilvl w:val="0"/>
          <w:numId w:val="3"/>
        </w:numPr>
      </w:pPr>
      <w:r>
        <w:t>INSERT INTO CUSTOMER VALUES(+result+)</w:t>
      </w:r>
    </w:p>
    <w:p w14:paraId="1CE588C7" w14:textId="77777777" w:rsidR="00871535" w:rsidRDefault="00871535" w:rsidP="00871535">
      <w:pPr>
        <w:pStyle w:val="ListParagraph"/>
        <w:numPr>
          <w:ilvl w:val="0"/>
          <w:numId w:val="3"/>
        </w:numPr>
      </w:pPr>
      <w:r>
        <w:t>INSERT INTO MEMBERSHIP VALUES(+result+)</w:t>
      </w:r>
    </w:p>
    <w:p w14:paraId="2CBCF4F7" w14:textId="77777777" w:rsidR="00871535" w:rsidRDefault="00871535" w:rsidP="00871535">
      <w:pPr>
        <w:pStyle w:val="ListParagraph"/>
        <w:numPr>
          <w:ilvl w:val="0"/>
          <w:numId w:val="3"/>
        </w:numPr>
      </w:pPr>
      <w:r>
        <w:t>INSERT INTO PAYMENT VALUES(+result+)</w:t>
      </w:r>
    </w:p>
    <w:p w14:paraId="680E63D2" w14:textId="77777777" w:rsidR="00871535" w:rsidRDefault="00871535" w:rsidP="00871535">
      <w:pPr>
        <w:pStyle w:val="ListParagraph"/>
        <w:numPr>
          <w:ilvl w:val="0"/>
          <w:numId w:val="3"/>
        </w:numPr>
      </w:pPr>
      <w:r>
        <w:t>INSERT INTO EQUIPTMENT VALUES(+result+)</w:t>
      </w:r>
    </w:p>
    <w:p w14:paraId="0B18630F" w14:textId="77777777" w:rsidR="00871535" w:rsidRDefault="00871535" w:rsidP="00871535">
      <w:pPr>
        <w:pStyle w:val="ListParagraph"/>
        <w:numPr>
          <w:ilvl w:val="0"/>
          <w:numId w:val="4"/>
        </w:numPr>
      </w:pPr>
      <w:r>
        <w:t>For Deleting we used</w:t>
      </w:r>
      <w:r w:rsidR="00546F4F">
        <w:t>:</w:t>
      </w:r>
    </w:p>
    <w:p w14:paraId="419CDBEA" w14:textId="77777777" w:rsidR="00871535" w:rsidRDefault="00871535" w:rsidP="00871535">
      <w:pPr>
        <w:pStyle w:val="ListParagraph"/>
        <w:numPr>
          <w:ilvl w:val="1"/>
          <w:numId w:val="4"/>
        </w:numPr>
      </w:pPr>
      <w:r>
        <w:t xml:space="preserve">DELETE FROM STAFF WHERE </w:t>
      </w:r>
      <w:proofErr w:type="spellStart"/>
      <w:r>
        <w:t>StudentID</w:t>
      </w:r>
      <w:proofErr w:type="spellEnd"/>
      <w:r>
        <w:t xml:space="preserve"> </w:t>
      </w:r>
      <w:proofErr w:type="gramStart"/>
      <w:r>
        <w:t xml:space="preserve">=  </w:t>
      </w:r>
      <w:r w:rsidR="00546F4F">
        <w:t>#</w:t>
      </w:r>
      <w:proofErr w:type="gramEnd"/>
    </w:p>
    <w:p w14:paraId="39AD72F4" w14:textId="77777777" w:rsidR="00871535" w:rsidRDefault="00871535" w:rsidP="00871535">
      <w:pPr>
        <w:pStyle w:val="ListParagraph"/>
        <w:numPr>
          <w:ilvl w:val="1"/>
          <w:numId w:val="4"/>
        </w:numPr>
      </w:pPr>
      <w:r>
        <w:t xml:space="preserve">DELETE FROM </w:t>
      </w:r>
      <w:r w:rsidR="00546F4F">
        <w:t>CUSTOMER</w:t>
      </w:r>
      <w:r>
        <w:t xml:space="preserve"> WHERE</w:t>
      </w:r>
      <w:r w:rsidR="00546F4F">
        <w:t xml:space="preserve"> </w:t>
      </w:r>
      <w:proofErr w:type="spellStart"/>
      <w:r w:rsidR="00546F4F">
        <w:t>CustomerID</w:t>
      </w:r>
      <w:proofErr w:type="spellEnd"/>
      <w:r w:rsidR="00546F4F">
        <w:t xml:space="preserve"> = #</w:t>
      </w:r>
      <w:r>
        <w:t xml:space="preserve"> </w:t>
      </w:r>
    </w:p>
    <w:p w14:paraId="4E1FD767" w14:textId="77777777" w:rsidR="00871535" w:rsidRDefault="00871535" w:rsidP="00871535">
      <w:pPr>
        <w:pStyle w:val="ListParagraph"/>
        <w:numPr>
          <w:ilvl w:val="1"/>
          <w:numId w:val="4"/>
        </w:numPr>
      </w:pPr>
      <w:r>
        <w:t xml:space="preserve">DELETE FROM </w:t>
      </w:r>
      <w:r w:rsidR="00546F4F">
        <w:t xml:space="preserve">MEMBERSHIP </w:t>
      </w:r>
      <w:r>
        <w:t>WHERE</w:t>
      </w:r>
      <w:r w:rsidR="00546F4F">
        <w:t xml:space="preserve"> </w:t>
      </w:r>
      <w:proofErr w:type="spellStart"/>
      <w:r w:rsidR="00546F4F">
        <w:t>MembershipID</w:t>
      </w:r>
      <w:proofErr w:type="spellEnd"/>
      <w:r w:rsidR="00546F4F">
        <w:t xml:space="preserve"> = #</w:t>
      </w:r>
      <w:r>
        <w:t xml:space="preserve"> </w:t>
      </w:r>
    </w:p>
    <w:p w14:paraId="36975F50" w14:textId="77777777" w:rsidR="00871535" w:rsidRDefault="00871535" w:rsidP="00871535">
      <w:pPr>
        <w:pStyle w:val="ListParagraph"/>
        <w:numPr>
          <w:ilvl w:val="1"/>
          <w:numId w:val="4"/>
        </w:numPr>
      </w:pPr>
      <w:r>
        <w:t xml:space="preserve">DELETE FROM </w:t>
      </w:r>
      <w:r w:rsidR="00546F4F">
        <w:t xml:space="preserve">PAYMENT </w:t>
      </w:r>
      <w:r>
        <w:t xml:space="preserve">WHERE </w:t>
      </w:r>
      <w:proofErr w:type="spellStart"/>
      <w:r w:rsidR="00546F4F">
        <w:t>CustomerID</w:t>
      </w:r>
      <w:proofErr w:type="spellEnd"/>
      <w:r w:rsidR="00546F4F">
        <w:t xml:space="preserve"> = #</w:t>
      </w:r>
    </w:p>
    <w:p w14:paraId="6830522F" w14:textId="77777777" w:rsidR="00871535" w:rsidRDefault="00871535" w:rsidP="00871535">
      <w:pPr>
        <w:pStyle w:val="ListParagraph"/>
        <w:numPr>
          <w:ilvl w:val="1"/>
          <w:numId w:val="4"/>
        </w:numPr>
      </w:pPr>
      <w:r>
        <w:t xml:space="preserve">DELETE FROM </w:t>
      </w:r>
      <w:r w:rsidR="00546F4F">
        <w:t>EQUIPTMENT</w:t>
      </w:r>
      <w:r>
        <w:t xml:space="preserve"> WHERE </w:t>
      </w:r>
      <w:r w:rsidR="00546F4F">
        <w:t>EID = #</w:t>
      </w:r>
    </w:p>
    <w:p w14:paraId="20CDB1EA" w14:textId="77777777" w:rsidR="00546F4F" w:rsidRDefault="00546F4F" w:rsidP="00546F4F">
      <w:pPr>
        <w:pStyle w:val="ListParagraph"/>
        <w:numPr>
          <w:ilvl w:val="0"/>
          <w:numId w:val="4"/>
        </w:numPr>
      </w:pPr>
      <w:r>
        <w:t>For Selecting we used:</w:t>
      </w:r>
    </w:p>
    <w:p w14:paraId="0E2F1383" w14:textId="77777777" w:rsidR="00546F4F" w:rsidRDefault="00546F4F" w:rsidP="00546F4F">
      <w:pPr>
        <w:pStyle w:val="ListParagraph"/>
        <w:numPr>
          <w:ilvl w:val="1"/>
          <w:numId w:val="4"/>
        </w:numPr>
      </w:pPr>
      <w:r>
        <w:t>SELECT * FROM STAFF</w:t>
      </w:r>
    </w:p>
    <w:p w14:paraId="3F0C303A" w14:textId="77777777" w:rsidR="00546F4F" w:rsidRDefault="00546F4F" w:rsidP="00546F4F">
      <w:pPr>
        <w:pStyle w:val="ListParagraph"/>
        <w:numPr>
          <w:ilvl w:val="1"/>
          <w:numId w:val="4"/>
        </w:numPr>
      </w:pPr>
      <w:r>
        <w:t>SELECT * FROM CUSTOMER</w:t>
      </w:r>
    </w:p>
    <w:p w14:paraId="51A2FE48" w14:textId="77777777" w:rsidR="00546F4F" w:rsidRDefault="00546F4F" w:rsidP="00546F4F">
      <w:pPr>
        <w:pStyle w:val="ListParagraph"/>
        <w:numPr>
          <w:ilvl w:val="1"/>
          <w:numId w:val="4"/>
        </w:numPr>
      </w:pPr>
      <w:r>
        <w:t>SELECT * FROM MEMBERSHIP</w:t>
      </w:r>
    </w:p>
    <w:p w14:paraId="7501E87E" w14:textId="77777777" w:rsidR="00546F4F" w:rsidRDefault="00546F4F" w:rsidP="00546F4F">
      <w:pPr>
        <w:pStyle w:val="ListParagraph"/>
        <w:numPr>
          <w:ilvl w:val="1"/>
          <w:numId w:val="4"/>
        </w:numPr>
      </w:pPr>
      <w:r>
        <w:t>SELECT * FROM PAYMENT</w:t>
      </w:r>
    </w:p>
    <w:p w14:paraId="65412FE5" w14:textId="77777777" w:rsidR="00546F4F" w:rsidRDefault="00546F4F" w:rsidP="00546F4F">
      <w:pPr>
        <w:pStyle w:val="ListParagraph"/>
        <w:numPr>
          <w:ilvl w:val="1"/>
          <w:numId w:val="4"/>
        </w:numPr>
      </w:pPr>
      <w:r>
        <w:lastRenderedPageBreak/>
        <w:t>SELECT * FROM EQUIPTMENT</w:t>
      </w:r>
    </w:p>
    <w:p w14:paraId="10D7436E" w14:textId="77777777" w:rsidR="00474BC0" w:rsidRDefault="00474BC0" w:rsidP="00474BC0">
      <w:pPr>
        <w:pStyle w:val="ListParagraph"/>
        <w:numPr>
          <w:ilvl w:val="0"/>
          <w:numId w:val="4"/>
        </w:numPr>
      </w:pPr>
      <w:r>
        <w:t>For the Joining we Used</w:t>
      </w:r>
    </w:p>
    <w:p w14:paraId="2D428145" w14:textId="77777777" w:rsidR="00550585" w:rsidRDefault="00550585" w:rsidP="00550585">
      <w:pPr>
        <w:pStyle w:val="ListParagraph"/>
        <w:numPr>
          <w:ilvl w:val="1"/>
          <w:numId w:val="4"/>
        </w:numPr>
      </w:pPr>
      <w:r>
        <w:t xml:space="preserve">SELECT </w:t>
      </w:r>
      <w:proofErr w:type="spellStart"/>
      <w:proofErr w:type="gramStart"/>
      <w:r>
        <w:t>e.MembershipID</w:t>
      </w:r>
      <w:proofErr w:type="gramEnd"/>
      <w:r>
        <w:t>,Amount,MembershipType,LastPayment,NextPayment</w:t>
      </w:r>
      <w:proofErr w:type="spellEnd"/>
    </w:p>
    <w:p w14:paraId="6B65F148" w14:textId="77777777" w:rsidR="00550585" w:rsidRDefault="00550585" w:rsidP="00550585">
      <w:pPr>
        <w:pStyle w:val="ListParagraph"/>
        <w:ind w:left="1440"/>
      </w:pPr>
      <w:r>
        <w:t>FROM Membership e, Payment d WHERE e.MembershipID=d.MembershipID</w:t>
      </w:r>
    </w:p>
    <w:p w14:paraId="146113AD" w14:textId="11A855DF" w:rsidR="00474BC0" w:rsidRDefault="0056438F" w:rsidP="00546F4F">
      <w:pPr>
        <w:pStyle w:val="ListParagraph"/>
        <w:ind w:left="1440"/>
      </w:pPr>
      <w:r>
        <w:rPr>
          <w:noProof/>
        </w:rPr>
        <w:drawing>
          <wp:inline distT="0" distB="0" distL="0" distR="0" wp14:anchorId="01F30C74" wp14:editId="621F2B1F">
            <wp:extent cx="5943600" cy="2277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oin Feature for Membership Table.png"/>
                    <pic:cNvPicPr/>
                  </pic:nvPicPr>
                  <pic:blipFill>
                    <a:blip r:embed="rId5">
                      <a:extLst>
                        <a:ext uri="{28A0092B-C50C-407E-A947-70E740481C1C}">
                          <a14:useLocalDpi xmlns:a14="http://schemas.microsoft.com/office/drawing/2010/main" val="0"/>
                        </a:ext>
                      </a:extLst>
                    </a:blip>
                    <a:stretch>
                      <a:fillRect/>
                    </a:stretch>
                  </pic:blipFill>
                  <pic:spPr>
                    <a:xfrm>
                      <a:off x="0" y="0"/>
                      <a:ext cx="5943600" cy="2277110"/>
                    </a:xfrm>
                    <a:prstGeom prst="rect">
                      <a:avLst/>
                    </a:prstGeom>
                  </pic:spPr>
                </pic:pic>
              </a:graphicData>
            </a:graphic>
          </wp:inline>
        </w:drawing>
      </w:r>
      <w:bookmarkStart w:id="0" w:name="_GoBack"/>
      <w:bookmarkEnd w:id="0"/>
    </w:p>
    <w:p w14:paraId="539762B3" w14:textId="71B24AD6" w:rsidR="00A04793" w:rsidRDefault="00A04793" w:rsidP="00546F4F">
      <w:pPr>
        <w:pStyle w:val="ListParagraph"/>
        <w:ind w:left="1440"/>
      </w:pPr>
    </w:p>
    <w:p w14:paraId="5FEDDD77" w14:textId="4BA643D0" w:rsidR="00A04793" w:rsidRDefault="00A04793" w:rsidP="00546F4F">
      <w:pPr>
        <w:pStyle w:val="ListParagraph"/>
        <w:ind w:left="1440"/>
        <w:rPr>
          <w:b/>
        </w:rPr>
      </w:pPr>
      <w:r w:rsidRPr="00A04793">
        <w:rPr>
          <w:b/>
        </w:rPr>
        <w:t>View</w:t>
      </w:r>
    </w:p>
    <w:p w14:paraId="44846FE2" w14:textId="27C516EE" w:rsidR="00A04793" w:rsidRDefault="00A04793" w:rsidP="00546F4F">
      <w:pPr>
        <w:pStyle w:val="ListParagraph"/>
        <w:ind w:left="1440"/>
        <w:rPr>
          <w:b/>
        </w:rPr>
      </w:pPr>
    </w:p>
    <w:p w14:paraId="4F0D7C88" w14:textId="5FD8B6CE" w:rsidR="00A04793" w:rsidRPr="00A04793" w:rsidRDefault="00A04793" w:rsidP="00546F4F">
      <w:pPr>
        <w:pStyle w:val="ListParagraph"/>
        <w:ind w:left="1440"/>
      </w:pPr>
      <w:r w:rsidRPr="00A04793">
        <w:t xml:space="preserve">We created a view in the table PAYMENTINFO TO pull out </w:t>
      </w:r>
      <w:proofErr w:type="spellStart"/>
      <w:r w:rsidRPr="00A04793">
        <w:t>customerID’S</w:t>
      </w:r>
      <w:proofErr w:type="spellEnd"/>
      <w:r w:rsidRPr="00A04793">
        <w:t xml:space="preserve"> which has payment method BOFA (Bank of America)</w:t>
      </w:r>
    </w:p>
    <w:p w14:paraId="01138F74" w14:textId="6672F97B" w:rsidR="00A04793" w:rsidRDefault="00A04793" w:rsidP="00546F4F">
      <w:pPr>
        <w:pStyle w:val="ListParagraph"/>
        <w:ind w:left="1440"/>
      </w:pPr>
    </w:p>
    <w:p w14:paraId="50F6799E" w14:textId="77777777" w:rsidR="00A04793" w:rsidRDefault="00A04793" w:rsidP="00A04793">
      <w:pPr>
        <w:pStyle w:val="ListParagraph"/>
        <w:ind w:left="1440"/>
      </w:pPr>
      <w:r>
        <w:t>CREATE VIEW BOFA_ACCOUNT_MEMBERS AS</w:t>
      </w:r>
    </w:p>
    <w:p w14:paraId="1AA47772" w14:textId="28E87C34" w:rsidR="00A04793" w:rsidRDefault="00A04793" w:rsidP="00A04793">
      <w:pPr>
        <w:pStyle w:val="ListParagraph"/>
        <w:ind w:left="1440"/>
      </w:pPr>
      <w:r>
        <w:t xml:space="preserve">SELECT </w:t>
      </w:r>
      <w:proofErr w:type="spellStart"/>
      <w:r>
        <w:t>CusID</w:t>
      </w:r>
      <w:proofErr w:type="spellEnd"/>
      <w:r>
        <w:t xml:space="preserve"> </w:t>
      </w:r>
      <w:proofErr w:type="spellStart"/>
      <w:r>
        <w:t>PaymentInfo</w:t>
      </w:r>
      <w:proofErr w:type="spellEnd"/>
    </w:p>
    <w:p w14:paraId="32870A1C" w14:textId="77777777" w:rsidR="00A04793" w:rsidRDefault="00A04793" w:rsidP="00A04793">
      <w:pPr>
        <w:pStyle w:val="ListParagraph"/>
        <w:ind w:left="1440"/>
      </w:pPr>
      <w:r>
        <w:t>FROM PAYMENTINFO</w:t>
      </w:r>
    </w:p>
    <w:p w14:paraId="63D9C132" w14:textId="46481A58" w:rsidR="00A04793" w:rsidRDefault="00A04793" w:rsidP="00A04793">
      <w:pPr>
        <w:pStyle w:val="ListParagraph"/>
        <w:ind w:left="1440"/>
      </w:pPr>
      <w:r>
        <w:t xml:space="preserve">WHERE </w:t>
      </w:r>
      <w:proofErr w:type="spellStart"/>
      <w:r>
        <w:t>PaymentInfo</w:t>
      </w:r>
      <w:proofErr w:type="spellEnd"/>
      <w:r>
        <w:t>="</w:t>
      </w:r>
      <w:proofErr w:type="spellStart"/>
      <w:r>
        <w:t>Bofa</w:t>
      </w:r>
      <w:proofErr w:type="spellEnd"/>
      <w:r>
        <w:t>"</w:t>
      </w:r>
    </w:p>
    <w:p w14:paraId="572785B2" w14:textId="2240F4CD" w:rsidR="00B46B4D" w:rsidRDefault="00B46B4D" w:rsidP="00A04793">
      <w:pPr>
        <w:pStyle w:val="ListParagraph"/>
        <w:ind w:left="1440"/>
      </w:pPr>
    </w:p>
    <w:p w14:paraId="5A7489AA" w14:textId="06175312" w:rsidR="00A04793" w:rsidRDefault="00B46B4D" w:rsidP="00B46B4D">
      <w:r>
        <w:t xml:space="preserve">                        </w:t>
      </w:r>
      <w:r w:rsidR="00A04793">
        <w:rPr>
          <w:noProof/>
        </w:rPr>
        <w:drawing>
          <wp:inline distT="0" distB="0" distL="0" distR="0" wp14:anchorId="22100E2D" wp14:editId="5CFCA93D">
            <wp:extent cx="1800225" cy="124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00225" cy="1247775"/>
                    </a:xfrm>
                    <a:prstGeom prst="rect">
                      <a:avLst/>
                    </a:prstGeom>
                  </pic:spPr>
                </pic:pic>
              </a:graphicData>
            </a:graphic>
          </wp:inline>
        </w:drawing>
      </w:r>
    </w:p>
    <w:p w14:paraId="47DA7AF5" w14:textId="1A803F53" w:rsidR="00B46B4D" w:rsidRDefault="00B46B4D" w:rsidP="00B46B4D">
      <w:r>
        <w:t xml:space="preserve">I have to know the due date for the person with </w:t>
      </w:r>
      <w:proofErr w:type="spellStart"/>
      <w:r>
        <w:t>CustomerID</w:t>
      </w:r>
      <w:proofErr w:type="spellEnd"/>
      <w:r>
        <w:t xml:space="preserve"> =98 </w:t>
      </w:r>
    </w:p>
    <w:p w14:paraId="450A23A0" w14:textId="31058E1D" w:rsidR="00B46B4D" w:rsidRDefault="00B46B4D" w:rsidP="00B46B4D"/>
    <w:p w14:paraId="2E00D0DB" w14:textId="77777777" w:rsidR="00B46B4D" w:rsidRDefault="00B46B4D" w:rsidP="00B46B4D">
      <w:r>
        <w:t>CREATE VIEW Due AS</w:t>
      </w:r>
    </w:p>
    <w:p w14:paraId="70592B6F" w14:textId="77777777" w:rsidR="00B46B4D" w:rsidRDefault="00B46B4D" w:rsidP="00B46B4D">
      <w:r>
        <w:t xml:space="preserve">SELECT </w:t>
      </w:r>
      <w:proofErr w:type="spellStart"/>
      <w:r>
        <w:t>CusID</w:t>
      </w:r>
      <w:proofErr w:type="spellEnd"/>
      <w:r>
        <w:t xml:space="preserve">, </w:t>
      </w:r>
      <w:proofErr w:type="spellStart"/>
      <w:r>
        <w:t>NextPayment</w:t>
      </w:r>
      <w:proofErr w:type="spellEnd"/>
    </w:p>
    <w:p w14:paraId="27E44546" w14:textId="77777777" w:rsidR="00B46B4D" w:rsidRDefault="00B46B4D" w:rsidP="00B46B4D">
      <w:r>
        <w:t>FROM PAYMENTINFO</w:t>
      </w:r>
    </w:p>
    <w:p w14:paraId="3D29B1F9" w14:textId="3CE93946" w:rsidR="00B46B4D" w:rsidRDefault="00B46B4D" w:rsidP="00B46B4D">
      <w:r>
        <w:t xml:space="preserve">WHERE </w:t>
      </w:r>
      <w:proofErr w:type="spellStart"/>
      <w:r>
        <w:t>CusID</w:t>
      </w:r>
      <w:proofErr w:type="spellEnd"/>
      <w:r>
        <w:t>=98</w:t>
      </w:r>
    </w:p>
    <w:p w14:paraId="5A470F44" w14:textId="73217F90" w:rsidR="00B46B4D" w:rsidRDefault="00B46B4D" w:rsidP="00B46B4D"/>
    <w:p w14:paraId="6727ABAD" w14:textId="5B7A674E" w:rsidR="00B46B4D" w:rsidRDefault="00B46B4D" w:rsidP="00B46B4D">
      <w:r>
        <w:rPr>
          <w:noProof/>
        </w:rPr>
        <w:lastRenderedPageBreak/>
        <w:drawing>
          <wp:inline distT="0" distB="0" distL="0" distR="0" wp14:anchorId="01DA02D1" wp14:editId="23AAB97C">
            <wp:extent cx="1524000" cy="809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24000" cy="809625"/>
                    </a:xfrm>
                    <a:prstGeom prst="rect">
                      <a:avLst/>
                    </a:prstGeom>
                  </pic:spPr>
                </pic:pic>
              </a:graphicData>
            </a:graphic>
          </wp:inline>
        </w:drawing>
      </w:r>
    </w:p>
    <w:p w14:paraId="6B3CA225" w14:textId="77777777" w:rsidR="00871535" w:rsidRDefault="00871535" w:rsidP="00871535">
      <w:pPr>
        <w:pStyle w:val="ListParagraph"/>
        <w:ind w:left="1440"/>
      </w:pPr>
    </w:p>
    <w:p w14:paraId="10255E87" w14:textId="77777777" w:rsidR="00871535" w:rsidRDefault="00871535" w:rsidP="00871535"/>
    <w:p w14:paraId="4235E0D0" w14:textId="3EB3AF1D" w:rsidR="00871535" w:rsidRDefault="00A04793" w:rsidP="00155D3B">
      <w:pPr>
        <w:spacing w:line="480" w:lineRule="auto"/>
        <w:rPr>
          <w:b/>
        </w:rPr>
      </w:pPr>
      <w:r w:rsidRPr="00A04793">
        <w:rPr>
          <w:b/>
        </w:rPr>
        <w:t>Describing the project</w:t>
      </w:r>
    </w:p>
    <w:p w14:paraId="785C93DC" w14:textId="67A398BF" w:rsidR="00A04793" w:rsidRPr="00155D3B" w:rsidRDefault="00155D3B" w:rsidP="00155D3B">
      <w:pPr>
        <w:spacing w:line="480" w:lineRule="auto"/>
        <w:rPr>
          <w:rFonts w:cstheme="minorHAnsi"/>
        </w:rPr>
      </w:pPr>
      <w:r w:rsidRPr="00155D3B">
        <w:rPr>
          <w:rFonts w:cstheme="minorHAnsi"/>
        </w:rPr>
        <w:t xml:space="preserve">We have created a gym database which has five tables and their attributes as follows: </w:t>
      </w:r>
    </w:p>
    <w:p w14:paraId="64B690D7" w14:textId="6E937EFD" w:rsidR="00155D3B" w:rsidRPr="00155D3B" w:rsidRDefault="00155D3B" w:rsidP="00155D3B">
      <w:pPr>
        <w:spacing w:line="480" w:lineRule="auto"/>
        <w:rPr>
          <w:rFonts w:eastAsia="Times New Roman" w:cstheme="minorHAnsi"/>
        </w:rPr>
      </w:pPr>
      <w:r w:rsidRPr="00155D3B">
        <w:rPr>
          <w:rFonts w:eastAsia="Times New Roman" w:cstheme="minorHAnsi"/>
          <w:b/>
          <w:bCs/>
          <w:color w:val="000000"/>
        </w:rPr>
        <w:t xml:space="preserve">Staff </w:t>
      </w:r>
      <w:r w:rsidRPr="00155D3B">
        <w:rPr>
          <w:rFonts w:eastAsia="Times New Roman" w:cstheme="minorHAnsi"/>
          <w:color w:val="000000"/>
          <w:u w:val="single"/>
        </w:rPr>
        <w:t>(</w:t>
      </w:r>
      <w:proofErr w:type="spellStart"/>
      <w:r w:rsidRPr="00155D3B">
        <w:rPr>
          <w:rFonts w:eastAsia="Times New Roman" w:cstheme="minorHAnsi"/>
          <w:b/>
          <w:bCs/>
          <w:i/>
          <w:iCs/>
          <w:color w:val="FF0000"/>
          <w:u w:val="single"/>
        </w:rPr>
        <w:t>StaffId</w:t>
      </w:r>
      <w:proofErr w:type="spellEnd"/>
      <w:r w:rsidRPr="00155D3B">
        <w:rPr>
          <w:rFonts w:eastAsia="Times New Roman" w:cstheme="minorHAnsi"/>
          <w:b/>
          <w:bCs/>
          <w:i/>
          <w:iCs/>
          <w:color w:val="FF0000"/>
        </w:rPr>
        <w:t xml:space="preserve">, </w:t>
      </w:r>
      <w:proofErr w:type="spellStart"/>
      <w:r w:rsidRPr="00155D3B">
        <w:rPr>
          <w:rFonts w:eastAsia="Times New Roman" w:cstheme="minorHAnsi"/>
          <w:color w:val="000000"/>
        </w:rPr>
        <w:t>Fname</w:t>
      </w:r>
      <w:proofErr w:type="spellEnd"/>
      <w:r w:rsidRPr="00155D3B">
        <w:rPr>
          <w:rFonts w:eastAsia="Times New Roman" w:cstheme="minorHAnsi"/>
          <w:color w:val="000000"/>
        </w:rPr>
        <w:t xml:space="preserve">, </w:t>
      </w:r>
      <w:proofErr w:type="spellStart"/>
      <w:proofErr w:type="gramStart"/>
      <w:r w:rsidRPr="00155D3B">
        <w:rPr>
          <w:rFonts w:eastAsia="Times New Roman" w:cstheme="minorHAnsi"/>
          <w:color w:val="000000"/>
        </w:rPr>
        <w:t>Lname</w:t>
      </w:r>
      <w:proofErr w:type="spellEnd"/>
      <w:r w:rsidRPr="00155D3B">
        <w:rPr>
          <w:rFonts w:eastAsia="Times New Roman" w:cstheme="minorHAnsi"/>
          <w:color w:val="000000"/>
        </w:rPr>
        <w:t>,  </w:t>
      </w:r>
      <w:proofErr w:type="spellStart"/>
      <w:r w:rsidRPr="00155D3B">
        <w:rPr>
          <w:rFonts w:eastAsia="Times New Roman" w:cstheme="minorHAnsi"/>
          <w:color w:val="000000"/>
        </w:rPr>
        <w:t>PhoneNo</w:t>
      </w:r>
      <w:proofErr w:type="spellEnd"/>
      <w:proofErr w:type="gramEnd"/>
      <w:r w:rsidRPr="00155D3B">
        <w:rPr>
          <w:rFonts w:eastAsia="Times New Roman" w:cstheme="minorHAnsi"/>
          <w:color w:val="000000"/>
        </w:rPr>
        <w:t xml:space="preserve">,  Email, Address, City, </w:t>
      </w:r>
      <w:proofErr w:type="spellStart"/>
      <w:r w:rsidRPr="00155D3B">
        <w:rPr>
          <w:rFonts w:eastAsia="Times New Roman" w:cstheme="minorHAnsi"/>
          <w:color w:val="000000"/>
        </w:rPr>
        <w:t>Zipcode</w:t>
      </w:r>
      <w:proofErr w:type="spellEnd"/>
      <w:r w:rsidRPr="00155D3B">
        <w:rPr>
          <w:rFonts w:eastAsia="Times New Roman" w:cstheme="minorHAnsi"/>
          <w:color w:val="000000"/>
        </w:rPr>
        <w:t>)</w:t>
      </w:r>
    </w:p>
    <w:p w14:paraId="7A7D6763" w14:textId="5BD98D82" w:rsidR="00155D3B" w:rsidRPr="00155D3B" w:rsidRDefault="00155D3B" w:rsidP="00155D3B">
      <w:pPr>
        <w:spacing w:line="480" w:lineRule="auto"/>
        <w:rPr>
          <w:rFonts w:eastAsia="Times New Roman" w:cstheme="minorHAnsi"/>
        </w:rPr>
      </w:pPr>
      <w:r w:rsidRPr="00155D3B">
        <w:rPr>
          <w:rFonts w:eastAsia="Times New Roman" w:cstheme="minorHAnsi"/>
          <w:color w:val="000000"/>
        </w:rPr>
        <w:t xml:space="preserve"> </w:t>
      </w:r>
      <w:r w:rsidRPr="00155D3B">
        <w:rPr>
          <w:rFonts w:eastAsia="Times New Roman" w:cstheme="minorHAnsi"/>
          <w:b/>
          <w:bCs/>
          <w:color w:val="000000"/>
        </w:rPr>
        <w:t>Customer</w:t>
      </w:r>
      <w:r w:rsidRPr="00155D3B">
        <w:rPr>
          <w:rFonts w:eastAsia="Times New Roman" w:cstheme="minorHAnsi"/>
          <w:color w:val="000000"/>
        </w:rPr>
        <w:t xml:space="preserve"> (</w:t>
      </w:r>
      <w:proofErr w:type="spellStart"/>
      <w:r w:rsidRPr="00155D3B">
        <w:rPr>
          <w:rFonts w:eastAsia="Times New Roman" w:cstheme="minorHAnsi"/>
          <w:b/>
          <w:bCs/>
          <w:i/>
          <w:iCs/>
          <w:color w:val="FF0000"/>
        </w:rPr>
        <w:t>customerID</w:t>
      </w:r>
      <w:proofErr w:type="spellEnd"/>
      <w:r w:rsidRPr="00155D3B">
        <w:rPr>
          <w:rFonts w:eastAsia="Times New Roman" w:cstheme="minorHAnsi"/>
          <w:b/>
          <w:bCs/>
          <w:i/>
          <w:iCs/>
          <w:color w:val="FF0000"/>
        </w:rPr>
        <w:t>,</w:t>
      </w:r>
      <w:r w:rsidRPr="00155D3B">
        <w:rPr>
          <w:rFonts w:eastAsia="Times New Roman" w:cstheme="minorHAnsi"/>
          <w:color w:val="000000"/>
        </w:rPr>
        <w:t xml:space="preserve"> </w:t>
      </w:r>
      <w:proofErr w:type="spellStart"/>
      <w:r w:rsidRPr="00155D3B">
        <w:rPr>
          <w:rFonts w:eastAsia="Times New Roman" w:cstheme="minorHAnsi"/>
          <w:color w:val="000000"/>
        </w:rPr>
        <w:t>Fname</w:t>
      </w:r>
      <w:proofErr w:type="spellEnd"/>
      <w:r w:rsidRPr="00155D3B">
        <w:rPr>
          <w:rFonts w:eastAsia="Times New Roman" w:cstheme="minorHAnsi"/>
          <w:color w:val="000000"/>
        </w:rPr>
        <w:t xml:space="preserve">, </w:t>
      </w:r>
      <w:proofErr w:type="spellStart"/>
      <w:r w:rsidRPr="00155D3B">
        <w:rPr>
          <w:rFonts w:eastAsia="Times New Roman" w:cstheme="minorHAnsi"/>
          <w:color w:val="000000"/>
        </w:rPr>
        <w:t>Lname</w:t>
      </w:r>
      <w:proofErr w:type="spellEnd"/>
      <w:r w:rsidRPr="00155D3B">
        <w:rPr>
          <w:rFonts w:eastAsia="Times New Roman" w:cstheme="minorHAnsi"/>
          <w:color w:val="000000"/>
        </w:rPr>
        <w:t xml:space="preserve">, </w:t>
      </w:r>
      <w:proofErr w:type="spellStart"/>
      <w:r w:rsidRPr="00155D3B">
        <w:rPr>
          <w:rFonts w:eastAsia="Times New Roman" w:cstheme="minorHAnsi"/>
          <w:color w:val="000000"/>
        </w:rPr>
        <w:t>PhoneNo</w:t>
      </w:r>
      <w:proofErr w:type="spellEnd"/>
      <w:r w:rsidRPr="00155D3B">
        <w:rPr>
          <w:rFonts w:eastAsia="Times New Roman" w:cstheme="minorHAnsi"/>
          <w:color w:val="000000"/>
        </w:rPr>
        <w:t xml:space="preserve">, Address, City, </w:t>
      </w:r>
      <w:proofErr w:type="spellStart"/>
      <w:r w:rsidRPr="00155D3B">
        <w:rPr>
          <w:rFonts w:eastAsia="Times New Roman" w:cstheme="minorHAnsi"/>
          <w:color w:val="000000"/>
        </w:rPr>
        <w:t>Zipcode</w:t>
      </w:r>
      <w:proofErr w:type="spellEnd"/>
      <w:r w:rsidRPr="00155D3B">
        <w:rPr>
          <w:rFonts w:eastAsia="Times New Roman" w:cstheme="minorHAnsi"/>
          <w:color w:val="000000"/>
        </w:rPr>
        <w:t xml:space="preserve">, Email, </w:t>
      </w:r>
      <w:proofErr w:type="spellStart"/>
      <w:proofErr w:type="gramStart"/>
      <w:r w:rsidRPr="00155D3B">
        <w:rPr>
          <w:rFonts w:eastAsia="Times New Roman" w:cstheme="minorHAnsi"/>
          <w:color w:val="000000"/>
        </w:rPr>
        <w:t>JoinDate</w:t>
      </w:r>
      <w:proofErr w:type="spellEnd"/>
      <w:r w:rsidRPr="00155D3B">
        <w:rPr>
          <w:rFonts w:eastAsia="Times New Roman" w:cstheme="minorHAnsi"/>
          <w:color w:val="000000"/>
        </w:rPr>
        <w:t xml:space="preserve"> )</w:t>
      </w:r>
      <w:proofErr w:type="gramEnd"/>
    </w:p>
    <w:p w14:paraId="3115D920" w14:textId="77777777" w:rsidR="00155D3B" w:rsidRPr="00155D3B" w:rsidRDefault="00155D3B" w:rsidP="00155D3B">
      <w:pPr>
        <w:spacing w:line="480" w:lineRule="auto"/>
        <w:rPr>
          <w:rFonts w:eastAsia="Times New Roman" w:cstheme="minorHAnsi"/>
        </w:rPr>
      </w:pPr>
      <w:proofErr w:type="spellStart"/>
      <w:r w:rsidRPr="00155D3B">
        <w:rPr>
          <w:rFonts w:eastAsia="Times New Roman" w:cstheme="minorHAnsi"/>
          <w:b/>
          <w:bCs/>
          <w:color w:val="000000"/>
        </w:rPr>
        <w:t>PaymentInfo</w:t>
      </w:r>
      <w:proofErr w:type="spellEnd"/>
      <w:r w:rsidRPr="00155D3B">
        <w:rPr>
          <w:rFonts w:eastAsia="Times New Roman" w:cstheme="minorHAnsi"/>
          <w:color w:val="000000"/>
        </w:rPr>
        <w:t xml:space="preserve"> (</w:t>
      </w:r>
      <w:proofErr w:type="spellStart"/>
      <w:r w:rsidRPr="00155D3B">
        <w:rPr>
          <w:rFonts w:eastAsia="Times New Roman" w:cstheme="minorHAnsi"/>
          <w:b/>
          <w:bCs/>
          <w:color w:val="0000FF"/>
        </w:rPr>
        <w:t>customerID</w:t>
      </w:r>
      <w:proofErr w:type="spellEnd"/>
      <w:r w:rsidRPr="00155D3B">
        <w:rPr>
          <w:rFonts w:eastAsia="Times New Roman" w:cstheme="minorHAnsi"/>
          <w:color w:val="000000"/>
        </w:rPr>
        <w:t xml:space="preserve">, </w:t>
      </w:r>
      <w:proofErr w:type="spellStart"/>
      <w:r w:rsidRPr="00155D3B">
        <w:rPr>
          <w:rFonts w:eastAsia="Times New Roman" w:cstheme="minorHAnsi"/>
          <w:color w:val="000000"/>
        </w:rPr>
        <w:t>MembershipID</w:t>
      </w:r>
      <w:proofErr w:type="spellEnd"/>
      <w:r w:rsidRPr="00155D3B">
        <w:rPr>
          <w:rFonts w:eastAsia="Times New Roman" w:cstheme="minorHAnsi"/>
          <w:color w:val="000000"/>
        </w:rPr>
        <w:t xml:space="preserve">, </w:t>
      </w:r>
      <w:proofErr w:type="spellStart"/>
      <w:r w:rsidRPr="00155D3B">
        <w:rPr>
          <w:rFonts w:eastAsia="Times New Roman" w:cstheme="minorHAnsi"/>
          <w:color w:val="000000"/>
        </w:rPr>
        <w:t>LastPayment</w:t>
      </w:r>
      <w:proofErr w:type="spellEnd"/>
      <w:r w:rsidRPr="00155D3B">
        <w:rPr>
          <w:rFonts w:eastAsia="Times New Roman" w:cstheme="minorHAnsi"/>
          <w:color w:val="000000"/>
        </w:rPr>
        <w:t xml:space="preserve">, </w:t>
      </w:r>
      <w:proofErr w:type="spellStart"/>
      <w:r w:rsidRPr="00155D3B">
        <w:rPr>
          <w:rFonts w:eastAsia="Times New Roman" w:cstheme="minorHAnsi"/>
          <w:color w:val="000000"/>
        </w:rPr>
        <w:t>nextPayment</w:t>
      </w:r>
      <w:proofErr w:type="spellEnd"/>
      <w:r w:rsidRPr="00155D3B">
        <w:rPr>
          <w:rFonts w:eastAsia="Times New Roman" w:cstheme="minorHAnsi"/>
          <w:color w:val="000000"/>
        </w:rPr>
        <w:t xml:space="preserve">, </w:t>
      </w:r>
      <w:proofErr w:type="spellStart"/>
      <w:r w:rsidRPr="00155D3B">
        <w:rPr>
          <w:rFonts w:eastAsia="Times New Roman" w:cstheme="minorHAnsi"/>
          <w:color w:val="000000"/>
        </w:rPr>
        <w:t>PaymentInfo</w:t>
      </w:r>
      <w:proofErr w:type="spellEnd"/>
      <w:r w:rsidRPr="00155D3B">
        <w:rPr>
          <w:rFonts w:eastAsia="Times New Roman" w:cstheme="minorHAnsi"/>
          <w:color w:val="000000"/>
        </w:rPr>
        <w:t>)</w:t>
      </w:r>
    </w:p>
    <w:p w14:paraId="22450EB0" w14:textId="44169329" w:rsidR="00155D3B" w:rsidRPr="00155D3B" w:rsidRDefault="00155D3B" w:rsidP="00155D3B">
      <w:pPr>
        <w:spacing w:line="480" w:lineRule="auto"/>
        <w:rPr>
          <w:rFonts w:eastAsia="Times New Roman" w:cstheme="minorHAnsi"/>
        </w:rPr>
      </w:pPr>
      <w:r w:rsidRPr="00155D3B">
        <w:rPr>
          <w:rFonts w:eastAsia="Times New Roman" w:cstheme="minorHAnsi"/>
          <w:color w:val="000000"/>
        </w:rPr>
        <w:t xml:space="preserve"> </w:t>
      </w:r>
      <w:r w:rsidRPr="00155D3B">
        <w:rPr>
          <w:rFonts w:eastAsia="Times New Roman" w:cstheme="minorHAnsi"/>
          <w:b/>
          <w:bCs/>
          <w:color w:val="000000"/>
        </w:rPr>
        <w:t>Membership</w:t>
      </w:r>
      <w:r w:rsidRPr="00155D3B">
        <w:rPr>
          <w:rFonts w:eastAsia="Times New Roman" w:cstheme="minorHAnsi"/>
          <w:color w:val="000000"/>
        </w:rPr>
        <w:t xml:space="preserve"> (</w:t>
      </w:r>
      <w:r w:rsidRPr="00155D3B">
        <w:rPr>
          <w:rFonts w:eastAsia="Times New Roman" w:cstheme="minorHAnsi"/>
          <w:b/>
          <w:bCs/>
          <w:color w:val="0000FF"/>
          <w:u w:val="single"/>
        </w:rPr>
        <w:t>Membership Id</w:t>
      </w:r>
      <w:r w:rsidRPr="00155D3B">
        <w:rPr>
          <w:rFonts w:eastAsia="Times New Roman" w:cstheme="minorHAnsi"/>
          <w:color w:val="000000"/>
        </w:rPr>
        <w:t>, Amount, Membership Type)</w:t>
      </w:r>
    </w:p>
    <w:p w14:paraId="1D9157F2" w14:textId="31186B0E" w:rsidR="00155D3B" w:rsidRPr="00155D3B" w:rsidRDefault="00155D3B" w:rsidP="00155D3B">
      <w:pPr>
        <w:spacing w:line="480" w:lineRule="auto"/>
        <w:rPr>
          <w:rFonts w:eastAsia="Times New Roman" w:cstheme="minorHAnsi"/>
        </w:rPr>
      </w:pPr>
      <w:r w:rsidRPr="00155D3B">
        <w:rPr>
          <w:rFonts w:eastAsia="Times New Roman" w:cstheme="minorHAnsi"/>
          <w:color w:val="000000"/>
        </w:rPr>
        <w:t xml:space="preserve"> </w:t>
      </w:r>
      <w:r w:rsidRPr="00155D3B">
        <w:rPr>
          <w:rFonts w:eastAsia="Times New Roman" w:cstheme="minorHAnsi"/>
          <w:b/>
          <w:bCs/>
          <w:color w:val="000000"/>
        </w:rPr>
        <w:t>Equipment</w:t>
      </w:r>
      <w:r w:rsidRPr="00155D3B">
        <w:rPr>
          <w:rFonts w:eastAsia="Times New Roman" w:cstheme="minorHAnsi"/>
          <w:color w:val="000000"/>
        </w:rPr>
        <w:t xml:space="preserve"> </w:t>
      </w:r>
      <w:r w:rsidRPr="00155D3B">
        <w:rPr>
          <w:rFonts w:eastAsia="Times New Roman" w:cstheme="minorHAnsi"/>
          <w:b/>
          <w:bCs/>
          <w:color w:val="000000"/>
        </w:rPr>
        <w:t>(</w:t>
      </w:r>
      <w:proofErr w:type="spellStart"/>
      <w:r w:rsidRPr="00155D3B">
        <w:rPr>
          <w:rFonts w:eastAsia="Times New Roman" w:cstheme="minorHAnsi"/>
          <w:b/>
          <w:bCs/>
          <w:color w:val="FF0000"/>
          <w:u w:val="single"/>
        </w:rPr>
        <w:t>EquipmentId</w:t>
      </w:r>
      <w:proofErr w:type="spellEnd"/>
      <w:r w:rsidRPr="00155D3B">
        <w:rPr>
          <w:rFonts w:eastAsia="Times New Roman" w:cstheme="minorHAnsi"/>
          <w:b/>
          <w:bCs/>
          <w:color w:val="000000"/>
        </w:rPr>
        <w:t>,</w:t>
      </w:r>
      <w:r w:rsidRPr="00155D3B">
        <w:rPr>
          <w:rFonts w:eastAsia="Times New Roman" w:cstheme="minorHAnsi"/>
          <w:color w:val="000000"/>
        </w:rPr>
        <w:t xml:space="preserve"> Equipment Name, Condition, Last Inspection, </w:t>
      </w:r>
      <w:proofErr w:type="spellStart"/>
      <w:r w:rsidRPr="00155D3B">
        <w:rPr>
          <w:rFonts w:eastAsia="Times New Roman" w:cstheme="minorHAnsi"/>
          <w:color w:val="000000"/>
        </w:rPr>
        <w:t>PurchaseDate</w:t>
      </w:r>
      <w:proofErr w:type="spellEnd"/>
      <w:r w:rsidRPr="00155D3B">
        <w:rPr>
          <w:rFonts w:eastAsia="Times New Roman" w:cstheme="minorHAnsi"/>
          <w:color w:val="000000"/>
        </w:rPr>
        <w:t>)</w:t>
      </w:r>
    </w:p>
    <w:p w14:paraId="70BDDC8A" w14:textId="0A27B294" w:rsidR="00155D3B" w:rsidRPr="00155D3B" w:rsidRDefault="00155D3B" w:rsidP="00155D3B">
      <w:pPr>
        <w:spacing w:line="480" w:lineRule="auto"/>
        <w:rPr>
          <w:rFonts w:cstheme="minorHAnsi"/>
          <w:b/>
        </w:rPr>
      </w:pPr>
    </w:p>
    <w:p w14:paraId="2FFA8D6A" w14:textId="60546048" w:rsidR="00155D3B" w:rsidRDefault="00155D3B" w:rsidP="00696C2C">
      <w:pPr>
        <w:spacing w:line="480" w:lineRule="auto"/>
        <w:ind w:firstLine="720"/>
        <w:rPr>
          <w:rFonts w:cstheme="minorHAnsi"/>
        </w:rPr>
      </w:pPr>
      <w:r w:rsidRPr="00155D3B">
        <w:rPr>
          <w:rFonts w:cstheme="minorHAnsi"/>
        </w:rPr>
        <w:t>Staff table has basic information about the staff, Customer table has similar sort of information, but it also has joined date added</w:t>
      </w:r>
      <w:r>
        <w:rPr>
          <w:rFonts w:cstheme="minorHAnsi"/>
        </w:rPr>
        <w:t xml:space="preserve">. Payment Info table has a foreign key as customer ID, membership </w:t>
      </w:r>
      <w:r w:rsidR="00696C2C">
        <w:rPr>
          <w:rFonts w:cstheme="minorHAnsi"/>
        </w:rPr>
        <w:t>ID and</w:t>
      </w:r>
      <w:r>
        <w:rPr>
          <w:rFonts w:cstheme="minorHAnsi"/>
        </w:rPr>
        <w:t xml:space="preserve"> entities related to payment. If we have to pull out a payment Info on a customer, we just have to enter their customer Id and based on what their membership type is and their last payment date we can automatically get their next payment date. Membership table is simple, which has membership id, type and the amount for their membership type.</w:t>
      </w:r>
      <w:r w:rsidR="00696C2C">
        <w:rPr>
          <w:rFonts w:cstheme="minorHAnsi"/>
        </w:rPr>
        <w:t xml:space="preserve"> Equipment table has Id, name and basic information related to the equipment.</w:t>
      </w:r>
    </w:p>
    <w:p w14:paraId="1FFE8E7D" w14:textId="314C671C" w:rsidR="00696C2C" w:rsidRPr="00155D3B" w:rsidRDefault="00696C2C" w:rsidP="00696C2C">
      <w:pPr>
        <w:spacing w:line="480" w:lineRule="auto"/>
        <w:ind w:firstLine="720"/>
        <w:rPr>
          <w:rFonts w:cstheme="minorHAnsi"/>
        </w:rPr>
      </w:pPr>
      <w:r>
        <w:rPr>
          <w:rFonts w:cstheme="minorHAnsi"/>
        </w:rPr>
        <w:t xml:space="preserve">We have created six java fives, five have them are tables and the methods to either insert, select or delete. We have one main method class, from where we access everything. When you first run the method, it gives you options to access any of the five tables. Once you </w:t>
      </w:r>
      <w:r>
        <w:rPr>
          <w:rFonts w:cstheme="minorHAnsi"/>
        </w:rPr>
        <w:lastRenderedPageBreak/>
        <w:t>select one of those, we then have to enter from the options what we would like to do. (Insert to the table, Retrieve, Delete or Join)</w:t>
      </w:r>
      <w:r w:rsidR="0032484F">
        <w:rPr>
          <w:rFonts w:cstheme="minorHAnsi"/>
        </w:rPr>
        <w:t>. If we chose to insert, we will have to enter all the values from the selected table. Similarly, for retrieve it will retrieve all the information from the selected table. You can also delete a row from selected table and then Join attributes across the tables.</w:t>
      </w:r>
    </w:p>
    <w:sectPr w:rsidR="00696C2C" w:rsidRPr="00155D3B" w:rsidSect="004048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A87CE4"/>
    <w:multiLevelType w:val="hybridMultilevel"/>
    <w:tmpl w:val="01F09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117EB2"/>
    <w:multiLevelType w:val="hybridMultilevel"/>
    <w:tmpl w:val="9F0289C4"/>
    <w:lvl w:ilvl="0" w:tplc="6CA0CC7E">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F679C6"/>
    <w:multiLevelType w:val="hybridMultilevel"/>
    <w:tmpl w:val="D31EE7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C99561C"/>
    <w:multiLevelType w:val="hybridMultilevel"/>
    <w:tmpl w:val="67B4D61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wtTQwMzM1MbcwNzZR0lEKTi0uzszPAykwrAUAV2qd3SwAAAA="/>
  </w:docVars>
  <w:rsids>
    <w:rsidRoot w:val="00871535"/>
    <w:rsid w:val="00155D3B"/>
    <w:rsid w:val="0032484F"/>
    <w:rsid w:val="0040481E"/>
    <w:rsid w:val="00474BC0"/>
    <w:rsid w:val="00546F4F"/>
    <w:rsid w:val="00550585"/>
    <w:rsid w:val="0056438F"/>
    <w:rsid w:val="00696C2C"/>
    <w:rsid w:val="006A13EB"/>
    <w:rsid w:val="00871535"/>
    <w:rsid w:val="009E6FAF"/>
    <w:rsid w:val="00A04793"/>
    <w:rsid w:val="00B46B4D"/>
    <w:rsid w:val="00D6578A"/>
    <w:rsid w:val="00D66CEA"/>
    <w:rsid w:val="00D731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1C159"/>
  <w15:chartTrackingRefBased/>
  <w15:docId w15:val="{813C2461-E925-A445-862A-60CC5495A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1535"/>
    <w:pPr>
      <w:ind w:left="720"/>
      <w:contextualSpacing/>
    </w:pPr>
  </w:style>
  <w:style w:type="paragraph" w:styleId="NormalWeb">
    <w:name w:val="Normal (Web)"/>
    <w:basedOn w:val="Normal"/>
    <w:uiPriority w:val="99"/>
    <w:semiHidden/>
    <w:unhideWhenUsed/>
    <w:rsid w:val="00155D3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219539">
      <w:bodyDiv w:val="1"/>
      <w:marLeft w:val="0"/>
      <w:marRight w:val="0"/>
      <w:marTop w:val="0"/>
      <w:marBottom w:val="0"/>
      <w:divBdr>
        <w:top w:val="none" w:sz="0" w:space="0" w:color="auto"/>
        <w:left w:val="none" w:sz="0" w:space="0" w:color="auto"/>
        <w:bottom w:val="none" w:sz="0" w:space="0" w:color="auto"/>
        <w:right w:val="none" w:sz="0" w:space="0" w:color="auto"/>
      </w:divBdr>
    </w:div>
    <w:div w:id="2115898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5</Pages>
  <Words>627</Words>
  <Characters>357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y  Santiago</dc:creator>
  <cp:keywords/>
  <dc:description/>
  <cp:lastModifiedBy>Kenny  Santiago</cp:lastModifiedBy>
  <cp:revision>7</cp:revision>
  <dcterms:created xsi:type="dcterms:W3CDTF">2018-11-30T01:56:00Z</dcterms:created>
  <dcterms:modified xsi:type="dcterms:W3CDTF">2018-11-30T15:53:00Z</dcterms:modified>
</cp:coreProperties>
</file>